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2019 vs 2022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riedman test p-valu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Estimate (95% CI)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inoglycos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-0.2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98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7 (-0.9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bapene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9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ipenem + Meropen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3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6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phalospor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7 (2.7, 4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3.4 (2.2, 4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6 (1.2, 4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osf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3 (0.2, 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3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yc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-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8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3 (-0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 (-1.3, -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nc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 (0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2 (-0.4, 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1, -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popept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6 (1.2, 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2.4 (1.9, 3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4.3 (3.5, 5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crolid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7 (1, 2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5 (-1.2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8 (-1.5, -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zithromyc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1.3 (1, 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6 (0.4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4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nobacta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xazolidin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2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5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nicill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2.5 (-4.7, -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6.4 (-8.8, -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8 (-3.5, 1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55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lymyx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1 (0.1, 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&lt;0.0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2 (0.1, 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 (0, 0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27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uinolo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 (-0.7, 1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3 (-2.4, -0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1.6 (-2.8, -0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3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etracyclin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 (0, 0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7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5 (0.1, 0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28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thoprim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.1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4 (0, 0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4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7 (0.3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3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7.5 (3.5, 1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 (-4.9, 4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89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 (0.4, 10.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40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Estimates and their 95% CI in bold have a p-value≤0.05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P-value adjusted with the Benjamini-Hochberg procedure</w:t>
            </w:r>
          </w:p>
        </w:tc>
      </w:tr>
      <w:tr>
        <w:trPr>
          <w:cantSplit/>
        </w:trPr>
        <w:tc>
          <w:tcPr>
            <w:gridSpan w:val="9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3</w:t>
            </w:r>
            <w:r>
              <w:rPr>
                <w:rFonts w:ascii="Calibri" w:hAnsi="Calibri"/>
                <w:sz w:val="20"/>
              </w:rPr>
              <w:t xml:space="default">Corresponds to trimethoprim and combinations of sulfanomides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9T14:04:12Z</dcterms:created>
  <dcterms:modified xsi:type="dcterms:W3CDTF">2025-06-19T14:0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